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C4F" w:rsidRPr="00A36546" w:rsidRDefault="00A36546" w:rsidP="00A36546">
      <w:pPr>
        <w:pStyle w:val="Heading1"/>
        <w:jc w:val="center"/>
        <w:rPr>
          <w:b/>
        </w:rPr>
      </w:pPr>
      <w:r w:rsidRPr="00A36546">
        <w:rPr>
          <w:b/>
        </w:rPr>
        <w:t>Instructions for Online Class</w:t>
      </w:r>
    </w:p>
    <w:p w:rsidR="00A36546" w:rsidRDefault="00A36546" w:rsidP="00A36546">
      <w:pPr>
        <w:jc w:val="both"/>
      </w:pPr>
    </w:p>
    <w:p w:rsidR="00A36546" w:rsidRDefault="00DC36FA" w:rsidP="00DC36FA">
      <w:pPr>
        <w:spacing w:line="276" w:lineRule="auto"/>
        <w:jc w:val="both"/>
      </w:pPr>
      <w:r>
        <w:t xml:space="preserve">I know it’s very difficult to concentrate on study in this situation however, </w:t>
      </w:r>
      <w:r w:rsidR="00A36546">
        <w:t xml:space="preserve">as per NSU directives, we are going to resume our classes from the </w:t>
      </w:r>
      <w:r>
        <w:t>upcoming Monday</w:t>
      </w:r>
      <w:r w:rsidR="00A36546">
        <w:t xml:space="preserve"> (</w:t>
      </w:r>
      <w:r>
        <w:t>30</w:t>
      </w:r>
      <w:r w:rsidR="00A36546" w:rsidRPr="00A36546">
        <w:rPr>
          <w:vertAlign w:val="superscript"/>
        </w:rPr>
        <w:t>th</w:t>
      </w:r>
      <w:r w:rsidR="00A36546">
        <w:t xml:space="preserve"> March) </w:t>
      </w:r>
      <w:r>
        <w:t>following</w:t>
      </w:r>
      <w:r w:rsidR="00A36546">
        <w:t xml:space="preserve"> </w:t>
      </w:r>
      <w:r>
        <w:t xml:space="preserve">a </w:t>
      </w:r>
      <w:r w:rsidR="00A36546">
        <w:t>regular schedule. We are going to use Google Classroom for notice, content sharing, and class updates while we will be using Google Meet/Hangouts for live classes. To make</w:t>
      </w:r>
      <w:r>
        <w:t xml:space="preserve"> everything go smoothly, you</w:t>
      </w:r>
      <w:r w:rsidR="00A36546">
        <w:t xml:space="preserve"> are strongly advised to maintain the class time strictly. Five minutes before your class time, please log-in to your course page in Google Classroom. I will post the Google Meet/Hangout joining link there. By copying the link and pasting </w:t>
      </w:r>
      <w:r>
        <w:t xml:space="preserve">it </w:t>
      </w:r>
      <w:r w:rsidR="00A36546">
        <w:t xml:space="preserve">in your web browser (Chrome), you can </w:t>
      </w:r>
      <w:r>
        <w:t>able to</w:t>
      </w:r>
      <w:r w:rsidR="00A36546">
        <w:t xml:space="preserve"> enter the live classes. Since all of my class contents are already available on my webpage, I am not uploading those once again in Google Classroom. That means you can download the lectures from my webpage beforehand </w:t>
      </w:r>
      <w:r>
        <w:t>to join</w:t>
      </w:r>
      <w:r w:rsidR="00A36546">
        <w:t xml:space="preserve"> the class.   </w:t>
      </w:r>
    </w:p>
    <w:p w:rsidR="00A36546" w:rsidRDefault="00A36546" w:rsidP="00A36546">
      <w:pPr>
        <w:jc w:val="both"/>
      </w:pPr>
    </w:p>
    <w:p w:rsidR="00A36546" w:rsidRPr="00DC36FA" w:rsidRDefault="00A36546" w:rsidP="00A36546">
      <w:pPr>
        <w:jc w:val="both"/>
        <w:rPr>
          <w:b/>
          <w:color w:val="FF0000"/>
        </w:rPr>
      </w:pPr>
      <w:r w:rsidRPr="00DC36FA">
        <w:rPr>
          <w:b/>
          <w:color w:val="FF0000"/>
        </w:rPr>
        <w:t>Class Code:</w:t>
      </w:r>
    </w:p>
    <w:p w:rsidR="00A36546" w:rsidRPr="00A36546" w:rsidRDefault="00A36546" w:rsidP="00A36546">
      <w:pPr>
        <w:jc w:val="both"/>
        <w:rPr>
          <w:sz w:val="2"/>
        </w:rPr>
      </w:pPr>
      <w:r>
        <w:t>MIS 207_</w:t>
      </w:r>
      <w:r w:rsidRPr="00DC36FA">
        <w:rPr>
          <w:b/>
        </w:rPr>
        <w:t>Section 12</w:t>
      </w:r>
      <w:r>
        <w:t xml:space="preserve">_Time: 1 pm to 2.30 pm:  </w:t>
      </w:r>
      <w:r w:rsidRPr="00A36546">
        <w:rPr>
          <w:rFonts w:ascii="Arial" w:hAnsi="Arial" w:cs="Arial"/>
          <w:spacing w:val="3"/>
          <w:sz w:val="32"/>
          <w:szCs w:val="192"/>
          <w:shd w:val="clear" w:color="auto" w:fill="FFFFFF"/>
        </w:rPr>
        <w:t>vlvssn5</w:t>
      </w:r>
    </w:p>
    <w:p w:rsidR="00A36546" w:rsidRPr="00A36546" w:rsidRDefault="00A36546" w:rsidP="00A36546">
      <w:pPr>
        <w:jc w:val="both"/>
        <w:rPr>
          <w:sz w:val="2"/>
        </w:rPr>
      </w:pPr>
      <w:r>
        <w:t>MIS 207_</w:t>
      </w:r>
      <w:r w:rsidRPr="00DC36FA">
        <w:rPr>
          <w:b/>
        </w:rPr>
        <w:t>Section 8</w:t>
      </w:r>
      <w:r>
        <w:t>_Ti</w:t>
      </w:r>
      <w:r>
        <w:t xml:space="preserve">me: </w:t>
      </w:r>
      <w:r>
        <w:t>4.20</w:t>
      </w:r>
      <w:r>
        <w:t xml:space="preserve"> pm to </w:t>
      </w:r>
      <w:r>
        <w:t>5</w:t>
      </w:r>
      <w:r>
        <w:t>.</w:t>
      </w:r>
      <w:r>
        <w:t>50</w:t>
      </w:r>
      <w:r>
        <w:t xml:space="preserve"> pm:  </w:t>
      </w:r>
      <w:r w:rsidRPr="00A36546">
        <w:rPr>
          <w:rFonts w:ascii="Arial" w:hAnsi="Arial" w:cs="Arial"/>
          <w:color w:val="202124"/>
          <w:spacing w:val="3"/>
          <w:sz w:val="32"/>
          <w:szCs w:val="192"/>
          <w:shd w:val="clear" w:color="auto" w:fill="FFFFFF"/>
        </w:rPr>
        <w:t>zgjk6md</w:t>
      </w:r>
    </w:p>
    <w:p w:rsidR="00A36546" w:rsidRDefault="00A36546" w:rsidP="00A36546">
      <w:pPr>
        <w:jc w:val="both"/>
      </w:pPr>
    </w:p>
    <w:p w:rsidR="00A36546" w:rsidRDefault="00A36546" w:rsidP="00A36546">
      <w:pPr>
        <w:jc w:val="both"/>
      </w:pPr>
      <w:r>
        <w:t xml:space="preserve">Meeting code will be posted 5 min before the class in the respective course page in Google Classroom. </w:t>
      </w:r>
    </w:p>
    <w:p w:rsidR="00A36546" w:rsidRDefault="00A36546" w:rsidP="00A36546">
      <w:pPr>
        <w:jc w:val="both"/>
      </w:pPr>
    </w:p>
    <w:p w:rsidR="00A36546" w:rsidRDefault="00A36546" w:rsidP="00A36546">
      <w:pPr>
        <w:jc w:val="both"/>
      </w:pPr>
      <w:r w:rsidRPr="00DC36FA">
        <w:rPr>
          <w:b/>
          <w:color w:val="FF0000"/>
        </w:rPr>
        <w:t>NB.</w:t>
      </w:r>
      <w:r>
        <w:t xml:space="preserve"> Right now, we do not have any guess how many days we will have to stay at home due to the corona pandemic and whether we will have any fur</w:t>
      </w:r>
      <w:r w:rsidR="00DC36FA">
        <w:t>th</w:t>
      </w:r>
      <w:r>
        <w:t>er offline lecture</w:t>
      </w:r>
      <w:r w:rsidR="00DC36FA">
        <w:t>s</w:t>
      </w:r>
      <w:r>
        <w:t xml:space="preserve"> (classroom-based) </w:t>
      </w:r>
      <w:r w:rsidR="00DC36FA">
        <w:t>for</w:t>
      </w:r>
      <w:r>
        <w:t xml:space="preserve"> the rest of the semester. To be better prepared for the situation, I reschedule the assign</w:t>
      </w:r>
      <w:r w:rsidR="00DC36FA">
        <w:t>ment submission date</w:t>
      </w:r>
      <w:r>
        <w:t xml:space="preserve">. </w:t>
      </w:r>
      <w:r w:rsidR="00DC36FA">
        <w:t>A</w:t>
      </w:r>
      <w:r>
        <w:t xml:space="preserve">ll the groups </w:t>
      </w:r>
      <w:r w:rsidR="00DC36FA">
        <w:t>are requested to submit their</w:t>
      </w:r>
      <w:r>
        <w:t xml:space="preserve"> ‘</w:t>
      </w:r>
      <w:r w:rsidRPr="00DC36FA">
        <w:rPr>
          <w:b/>
        </w:rPr>
        <w:t>Website Usability Testing’</w:t>
      </w:r>
      <w:r>
        <w:t xml:space="preserve"> assignment by </w:t>
      </w:r>
      <w:r w:rsidRPr="00DC36FA">
        <w:rPr>
          <w:b/>
          <w:color w:val="7030A0"/>
          <w:u w:val="single"/>
        </w:rPr>
        <w:t>6</w:t>
      </w:r>
      <w:r w:rsidRPr="00DC36FA">
        <w:rPr>
          <w:b/>
          <w:color w:val="7030A0"/>
          <w:u w:val="single"/>
          <w:vertAlign w:val="superscript"/>
        </w:rPr>
        <w:t>th</w:t>
      </w:r>
      <w:r w:rsidRPr="00DC36FA">
        <w:rPr>
          <w:b/>
          <w:color w:val="7030A0"/>
          <w:u w:val="single"/>
        </w:rPr>
        <w:t xml:space="preserve"> April, 2020</w:t>
      </w:r>
      <w:r w:rsidRPr="00DC36FA">
        <w:rPr>
          <w:color w:val="7030A0"/>
        </w:rPr>
        <w:t xml:space="preserve"> </w:t>
      </w:r>
      <w:r>
        <w:t>online. If we get a required number of offline classes, the presentation will be made</w:t>
      </w:r>
      <w:r w:rsidR="00DC36FA">
        <w:t xml:space="preserve"> at that time</w:t>
      </w:r>
      <w:r>
        <w:t xml:space="preserve">; otherwise, the online submission will be considered as the final submission. </w:t>
      </w:r>
      <w:bookmarkStart w:id="0" w:name="_GoBack"/>
      <w:bookmarkEnd w:id="0"/>
    </w:p>
    <w:p w:rsidR="00A36546" w:rsidRDefault="00A36546" w:rsidP="00A36546">
      <w:pPr>
        <w:jc w:val="both"/>
      </w:pPr>
    </w:p>
    <w:p w:rsidR="00A36546" w:rsidRDefault="00A36546" w:rsidP="00A36546">
      <w:pPr>
        <w:jc w:val="both"/>
      </w:pPr>
      <w:r>
        <w:t>All groups are strongly advised to complete their work for “</w:t>
      </w:r>
      <w:r w:rsidRPr="00DC36FA">
        <w:rPr>
          <w:b/>
          <w:color w:val="7030A0"/>
        </w:rPr>
        <w:t>Project.</w:t>
      </w:r>
      <w:r>
        <w:t>” In case we are not able to arrange formal presentations</w:t>
      </w:r>
      <w:r w:rsidR="00DC36FA">
        <w:t xml:space="preserve"> for your group project</w:t>
      </w:r>
      <w:r>
        <w:t>, we need to consider online</w:t>
      </w:r>
      <w:r w:rsidR="00DC36FA">
        <w:t xml:space="preserve">/offline </w:t>
      </w:r>
      <w:r>
        <w:t xml:space="preserve">submission </w:t>
      </w:r>
      <w:r w:rsidR="00DC36FA">
        <w:t xml:space="preserve">(i.e., </w:t>
      </w:r>
      <w:r w:rsidR="00DC36FA">
        <w:t>report</w:t>
      </w:r>
      <w:r w:rsidR="00DC36FA">
        <w:t xml:space="preserve">) </w:t>
      </w:r>
      <w:r>
        <w:t xml:space="preserve">for grading. </w:t>
      </w:r>
      <w:r w:rsidR="00DC36FA">
        <w:t xml:space="preserve">You are advised to complete the project on or before </w:t>
      </w:r>
      <w:r w:rsidRPr="00DC36FA">
        <w:rPr>
          <w:b/>
          <w:color w:val="C00000"/>
        </w:rPr>
        <w:t>13</w:t>
      </w:r>
      <w:r w:rsidRPr="00DC36FA">
        <w:rPr>
          <w:b/>
          <w:color w:val="C00000"/>
          <w:vertAlign w:val="superscript"/>
        </w:rPr>
        <w:t>th</w:t>
      </w:r>
      <w:r w:rsidRPr="00DC36FA">
        <w:rPr>
          <w:b/>
          <w:color w:val="C00000"/>
        </w:rPr>
        <w:t xml:space="preserve"> April, 2020</w:t>
      </w:r>
      <w:r>
        <w:t xml:space="preserve">. </w:t>
      </w:r>
    </w:p>
    <w:p w:rsidR="00A36546" w:rsidRDefault="00A36546" w:rsidP="00A36546">
      <w:pPr>
        <w:jc w:val="both"/>
      </w:pPr>
    </w:p>
    <w:p w:rsidR="00DC36FA" w:rsidRDefault="00A36546" w:rsidP="00A36546">
      <w:pPr>
        <w:jc w:val="both"/>
      </w:pPr>
      <w:r>
        <w:t xml:space="preserve">Thank you all. </w:t>
      </w:r>
    </w:p>
    <w:p w:rsidR="00DC36FA" w:rsidRDefault="00DC36FA" w:rsidP="00A36546">
      <w:pPr>
        <w:jc w:val="both"/>
      </w:pPr>
    </w:p>
    <w:p w:rsidR="00A36546" w:rsidRDefault="00A36546" w:rsidP="00A36546">
      <w:pPr>
        <w:jc w:val="both"/>
      </w:pPr>
      <w:r>
        <w:t>Stay home, stay</w:t>
      </w:r>
      <w:r w:rsidR="00DC36FA">
        <w:t xml:space="preserve"> healthy!!</w:t>
      </w:r>
      <w:r>
        <w:t xml:space="preserve">   </w:t>
      </w:r>
    </w:p>
    <w:sectPr w:rsidR="00A36546" w:rsidSect="00A3654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Y1MjY3MjUxNjRT0lEKTi0uzszPAykwrAUAcCGU6iwAAAA="/>
  </w:docVars>
  <w:rsids>
    <w:rsidRoot w:val="0030066B"/>
    <w:rsid w:val="000E07FE"/>
    <w:rsid w:val="00100C42"/>
    <w:rsid w:val="0030066B"/>
    <w:rsid w:val="00420C4F"/>
    <w:rsid w:val="005C104E"/>
    <w:rsid w:val="008354CF"/>
    <w:rsid w:val="00883F7C"/>
    <w:rsid w:val="00A36546"/>
    <w:rsid w:val="00DB5090"/>
    <w:rsid w:val="00DC36FA"/>
    <w:rsid w:val="00E2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586A65-B6AC-4D47-A686-7C732F442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11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bubul Alam</dc:creator>
  <cp:keywords/>
  <dc:description/>
  <cp:lastModifiedBy>Md. Mahbubul Alam</cp:lastModifiedBy>
  <cp:revision>3</cp:revision>
  <dcterms:created xsi:type="dcterms:W3CDTF">2020-03-27T14:38:00Z</dcterms:created>
  <dcterms:modified xsi:type="dcterms:W3CDTF">2020-03-27T15:41:00Z</dcterms:modified>
</cp:coreProperties>
</file>